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2161530" w14:textId="18FF7A7F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9DCBE8" w14:textId="0210B3B3" w:rsidR="000D680B" w:rsidRPr="000D680B" w:rsidRDefault="000D680B" w:rsidP="000D680B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="00DE4A5C"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 w:rsidR="00DE4A5C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4)</w:t>
            </w:r>
            <w:r w:rsidR="0095503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 w:rsidR="002A7908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Tunnelling and Underground Space Technology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0CD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0CD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78D29CE2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改进标签编码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1126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51126C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Li, P., Xiao, B., Lu, X., Feng, B., Jin, P., &amp; Hu, Y. (2022). Prediction of settlement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F2531AC" w14:textId="7777777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, 5 reviews</w:t>
            </w:r>
          </w:p>
          <w:p w14:paraId="4C430726" w14:textId="1544C4BE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8F67C3">
              <w:rPr>
                <w:rFonts w:ascii="Times New Roman" w:eastAsia="仿宋" w:hAnsi="Times New Roman"/>
                <w:sz w:val="24"/>
                <w:szCs w:val="24"/>
              </w:rPr>
              <w:t>7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96BD8" w14:textId="77777777" w:rsidR="00A235AC" w:rsidRDefault="00A235AC" w:rsidP="000F2CC4">
      <w:r>
        <w:separator/>
      </w:r>
    </w:p>
  </w:endnote>
  <w:endnote w:type="continuationSeparator" w:id="0">
    <w:p w14:paraId="2FB92152" w14:textId="77777777" w:rsidR="00A235AC" w:rsidRDefault="00A235AC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D6175" w14:textId="77777777" w:rsidR="00A235AC" w:rsidRDefault="00A235AC" w:rsidP="000F2CC4">
      <w:r>
        <w:separator/>
      </w:r>
    </w:p>
  </w:footnote>
  <w:footnote w:type="continuationSeparator" w:id="0">
    <w:p w14:paraId="0D9AF994" w14:textId="77777777" w:rsidR="00A235AC" w:rsidRDefault="00A235AC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CsBQAo3gtU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42DD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1</TotalTime>
  <Pages>4</Pages>
  <Words>1457</Words>
  <Characters>8307</Characters>
  <Application>Microsoft Office Word</Application>
  <DocSecurity>0</DocSecurity>
  <Lines>69</Lines>
  <Paragraphs>19</Paragraphs>
  <ScaleCrop>false</ScaleCrop>
  <Company/>
  <LinksUpToDate>false</LinksUpToDate>
  <CharactersWithSpaces>9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93</cp:revision>
  <cp:lastPrinted>2024-11-03T03:54:00Z</cp:lastPrinted>
  <dcterms:created xsi:type="dcterms:W3CDTF">2023-03-15T15:20:00Z</dcterms:created>
  <dcterms:modified xsi:type="dcterms:W3CDTF">2024-11-23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